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cover-letter"/>
    <w:p>
      <w:pPr>
        <w:pStyle w:val="Heading1"/>
      </w:pPr>
      <w:r>
        <w:t xml:space="preserve">Cover Letter</w:t>
      </w:r>
    </w:p>
    <w:p>
      <w:pPr>
        <w:pStyle w:val="FirstParagraph"/>
      </w:pPr>
      <w:r>
        <w:rPr>
          <w:bCs/>
          <w:b/>
        </w:rPr>
        <w:t xml:space="preserve">John Doe</w:t>
      </w:r>
      <w:r>
        <w:br/>
      </w:r>
      <w:r>
        <w:t xml:space="preserve">Via Roma 123</w:t>
      </w:r>
      <w:r>
        <w:br/>
      </w:r>
      <w:r>
        <w:t xml:space="preserve">00185 Rome, Italy</w:t>
      </w:r>
      <w:r>
        <w:br/>
      </w:r>
      <w:r>
        <w:t xml:space="preserve">+39 345 678 9012</w:t>
      </w:r>
      <w:r>
        <w:br/>
      </w:r>
      <w:r>
        <w:t xml:space="preserve">johndoe@example.com</w:t>
      </w:r>
      <w:r>
        <w:br/>
      </w:r>
      <w:r>
        <w:t xml:space="preserve">www.johndoegeologist.com</w:t>
      </w:r>
    </w:p>
    <w:p>
      <w:pPr>
        <w:pStyle w:val="BodyText"/>
      </w:pPr>
      <w:r>
        <w:t xml:space="preserve">April 5, 2024</w:t>
      </w:r>
    </w:p>
    <w:p>
      <w:pPr>
        <w:pStyle w:val="BodyText"/>
      </w:pPr>
      <w:r>
        <w:rPr>
          <w:bCs/>
          <w:b/>
        </w:rPr>
        <w:t xml:space="preserve">Hiring Manager</w:t>
      </w:r>
      <w:r>
        <w:br/>
      </w:r>
      <w:r>
        <w:t xml:space="preserve">Department of Geological Sciences</w:t>
      </w:r>
      <w:r>
        <w:br/>
      </w:r>
      <w:r>
        <w:t xml:space="preserve">University of Rome La Sapienza</w:t>
      </w:r>
      <w:r>
        <w:br/>
      </w:r>
      <w:r>
        <w:t xml:space="preserve">Piazza Aldo Moro 5</w:t>
      </w:r>
      <w:r>
        <w:br/>
      </w:r>
      <w:r>
        <w:t xml:space="preserve">00185 Rome, Italy</w:t>
      </w:r>
    </w:p>
    <w:p>
      <w:pPr>
        <w:pStyle w:val="BodyText"/>
      </w:pPr>
      <w:r>
        <w:t xml:space="preserve">Dear Hiring Committee,</w:t>
      </w:r>
    </w:p>
    <w:p>
      <w:pPr>
        <w:pStyle w:val="BodyText"/>
      </w:pPr>
      <w:r>
        <w:t xml:space="preserve">As a dedicated and experienced geologist with a profound passion for the unique geological landscapes of Italy, I am excited to apply for the Geologist position at your esteemed institution in Rome. My academic background, fieldwork expertise, and deep appreciation for Italy’s rich geological history align perfectly with the opportunities this role presents. I am eager to contribute my skills to advancing research and exploration in one of the most geologically dynamic regions of Europe.</w:t>
      </w:r>
    </w:p>
    <w:p>
      <w:pPr>
        <w:pStyle w:val="BodyText"/>
      </w:pPr>
      <w:r>
        <w:t xml:space="preserve">Italy, particularly Rome, holds a special place in my professional journey. The city’s location atop ancient sedimentary basins and its proximity to tectonic activity make it a fascinating area for geological study. My studies at the University of Bologna focused on the interplay between human activity and geological processes, with a particular emphasis on the Apennine Mountains and the volcanic systems of Campania. These experiences have equipped me with a strong foundation in structural geology, stratigraphy, and environmental geology—skills I am confident will benefit your team.</w:t>
      </w:r>
    </w:p>
    <w:p>
      <w:pPr>
        <w:pStyle w:val="BodyText"/>
      </w:pPr>
      <w:r>
        <w:t xml:space="preserve">My career as a Geologist has been defined by hands-on fieldwork, rigorous data analysis, and a commitment to sustainable practices. Over the past seven years, I have worked on projects ranging from hydrogeological assessments in the Po Valley to geotechnical evaluations for infrastructure development in southern Italy. One of my most rewarding experiences was leading a team to map fault lines near Mount Etna, where we collaborated with local authorities to develop seismic risk mitigation strategies. This work not only honed my technical skills but also deepened my understanding of how geological insights can directly impact public safety and urban planning.</w:t>
      </w:r>
    </w:p>
    <w:p>
      <w:pPr>
        <w:pStyle w:val="BodyText"/>
      </w:pPr>
      <w:r>
        <w:t xml:space="preserve">What draws me specifically to Rome is its unparalleled combination of historical significance and geological complexity. The city sits on a series of ancient alluvial plains and carbonate formations, which have shaped its development for millennia. I have always been captivated by the opportunity to study these layers firsthand, from the Tiber River’s sedimentary deposits to the volcanic rocks that underpin the Colosseum. My research on urban geology has explored how Rome’s geological foundations influence modern challenges such as groundwater management and soil stability—issues that are critical for sustainable growth in a city with such a long and layered history.</w:t>
      </w:r>
    </w:p>
    <w:p>
      <w:pPr>
        <w:pStyle w:val="BodyText"/>
      </w:pPr>
      <w:r>
        <w:t xml:space="preserve">In addition to my technical expertise, I bring a strong ability to communicate complex geological concepts to diverse audiences. Whether presenting findings to government agencies, collaborating with engineers on construction projects, or teaching students at the university level, I prioritize clarity and collaboration. My Italian language skills—fluent in both spoken and written forms—enable me to engage directly with local stakeholders and integrate seamlessly into your team. I am also well-versed in using geospatial tools such as GIS and remote sensing software, which are essential for modern geological research.</w:t>
      </w:r>
    </w:p>
    <w:p>
      <w:pPr>
        <w:pStyle w:val="BodyText"/>
      </w:pPr>
      <w:r>
        <w:t xml:space="preserve">One of my proudest accomplishments was contributing to a study on the seismic vulnerabilities of historical sites in Rome. By analyzing the city’s bedrock composition and fault lines, my team developed a framework to assess risks to ancient structures like the Pantheon and Trajan’s Column. This project not only demonstrated my ability to apply geological knowledge to real-world problems but also highlighted the importance of preserving Italy’s cultural heritage through scientific inquiry. I am eager to continue this kind of work in Rome, where the intersection of geology and history offers endless opportunities for discovery.</w:t>
      </w:r>
    </w:p>
    <w:p>
      <w:pPr>
        <w:pStyle w:val="BodyText"/>
      </w:pPr>
      <w:r>
        <w:t xml:space="preserve">Italy’s geological diversity—from the volcanic activity of Sicily to the karst landscapes of the Dolomites—has inspired me to pursue a career that bridges scientific research with practical applications. I am particularly interested in how geological data can inform environmental policies and disaster preparedness, especially in regions prone to earthquakes or landslides. My time spent studying in Italy has given me a unique perspective on these challenges, and I am motivated to contribute my expertise to initiatives that protect both the natural and cultural heritage of this beautiful country.</w:t>
      </w:r>
    </w:p>
    <w:p>
      <w:pPr>
        <w:pStyle w:val="BodyText"/>
      </w:pPr>
      <w:r>
        <w:t xml:space="preserve">I am confident that my background as a Geologist, combined with my passion for Rome’s geological narrative, makes me an ideal candidate for this position. I would welcome the opportunity to discuss how my skills and experiences align with your goals. Thank you for considering my application. I look forward to the possibility of contributing to your team and further exploring the geological wonders of Italy Rome.</w:t>
      </w:r>
    </w:p>
    <w:p>
      <w:pPr>
        <w:pStyle w:val="BodyText"/>
      </w:pPr>
      <w:r>
        <w:t xml:space="preserve">Sincerely,</w:t>
      </w:r>
      <w:r>
        <w:br/>
      </w:r>
      <w:r>
        <w:rPr>
          <w:bCs/>
          <w:b/>
        </w:rPr>
        <w:t xml:space="preserve">John Doe</w:t>
      </w:r>
      <w:r>
        <w:br/>
      </w:r>
      <w:r>
        <w:t xml:space="preserve">Ge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Italy Rome</dc:title>
  <dc:creator/>
  <dc:language>en</dc:language>
  <cp:keywords/>
  <dcterms:created xsi:type="dcterms:W3CDTF">2025-12-10T01:08:04Z</dcterms:created>
  <dcterms:modified xsi:type="dcterms:W3CDTF">2025-12-10T01:08:04Z</dcterms:modified>
</cp:coreProperties>
</file>

<file path=docProps/custom.xml><?xml version="1.0" encoding="utf-8"?>
<Properties xmlns="http://schemas.openxmlformats.org/officeDocument/2006/custom-properties" xmlns:vt="http://schemas.openxmlformats.org/officeDocument/2006/docPropsVTypes"/>
</file>